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EAE" w:rsidRPr="00B328C8" w:rsidRDefault="009A54F2" w:rsidP="00C770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7118</wp:posOffset>
                </wp:positionH>
                <wp:positionV relativeFrom="paragraph">
                  <wp:posOffset>163376</wp:posOffset>
                </wp:positionV>
                <wp:extent cx="2704011" cy="1476103"/>
                <wp:effectExtent l="0" t="0" r="20320" b="10160"/>
                <wp:wrapNone/>
                <wp:docPr id="2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4011" cy="14761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59EC" w:rsidRDefault="00E859EC" w:rsidP="00E859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ВК до наказу»</w:t>
                            </w:r>
                          </w:p>
                          <w:p w:rsidR="00E859EC" w:rsidRPr="001070AF" w:rsidRDefault="00E859EC" w:rsidP="00E859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859EC" w:rsidRPr="001070AF" w:rsidRDefault="004B4A74" w:rsidP="00E859E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70144">
                              <w:rPr>
                                <w:rFonts w:ascii="Times New Roman" w:hAnsi="Times New Roman" w:cs="Times New Roman"/>
                                <w:sz w:val="26"/>
                                <w:szCs w:val="28"/>
                              </w:rPr>
                              <w:t>Р</w:t>
                            </w:r>
                            <w:r w:rsidR="00E859EC" w:rsidRPr="00570144">
                              <w:rPr>
                                <w:rFonts w:ascii="Times New Roman" w:hAnsi="Times New Roman" w:cs="Times New Roman"/>
                                <w:sz w:val="26"/>
                                <w:szCs w:val="28"/>
                              </w:rPr>
                              <w:t>ектор</w:t>
                            </w:r>
                            <w:r w:rsidR="00E859EC" w:rsidRPr="00570144">
                              <w:rPr>
                                <w:rFonts w:ascii="Times New Roman" w:hAnsi="Times New Roman" w:cs="Times New Roman"/>
                                <w:sz w:val="26"/>
                                <w:szCs w:val="24"/>
                              </w:rPr>
                              <w:t xml:space="preserve"> </w:t>
                            </w:r>
                            <w:r w:rsidR="00E859E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__________________</w:t>
                            </w:r>
                          </w:p>
                          <w:p w:rsidR="00E859EC" w:rsidRPr="001070AF" w:rsidRDefault="00E859EC" w:rsidP="00E859EC">
                            <w:pPr>
                              <w:spacing w:after="0" w:line="240" w:lineRule="auto"/>
                              <w:ind w:left="1416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:rsidR="00E859EC" w:rsidRDefault="00E859EC" w:rsidP="00E859E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859EC" w:rsidRPr="001070AF" w:rsidRDefault="00E859EC" w:rsidP="00E859E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="004075E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 202</w:t>
                            </w:r>
                            <w:r w:rsidR="00153B11">
                              <w:rPr>
                                <w:rFonts w:ascii="Times New Roman" w:hAnsi="Times New Roman" w:cs="Times New Roman"/>
                                <w:sz w:val="27"/>
                                <w:szCs w:val="27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:rsidR="00E859EC" w:rsidRPr="001070AF" w:rsidRDefault="00E859EC" w:rsidP="00E859EC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:rsidR="00E859EC" w:rsidRPr="009A54F2" w:rsidRDefault="00E859EC" w:rsidP="00E859E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9A54F2" w:rsidRPr="009A54F2" w:rsidRDefault="009A54F2" w:rsidP="009A54F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12.35pt;margin-top:12.85pt;width:212.9pt;height:11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" fillcolor="white [3201]" strokeweight=".5pt">
                <v:textbox>
                  <w:txbxContent>
                    <w:p w:rsidR="00E859EC" w:rsidRDefault="00E859EC" w:rsidP="00E859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ВК до наказу»</w:t>
                      </w:r>
                    </w:p>
                    <w:p w:rsidR="00E859EC" w:rsidRPr="001070AF" w:rsidRDefault="00E859EC" w:rsidP="00E859E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859EC" w:rsidRPr="001070AF" w:rsidRDefault="004B4A74" w:rsidP="00E859E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70144">
                        <w:rPr>
                          <w:rFonts w:ascii="Times New Roman" w:hAnsi="Times New Roman" w:cs="Times New Roman"/>
                          <w:sz w:val="26"/>
                          <w:szCs w:val="28"/>
                        </w:rPr>
                        <w:t>Р</w:t>
                      </w:r>
                      <w:r w:rsidR="00E859EC" w:rsidRPr="00570144">
                        <w:rPr>
                          <w:rFonts w:ascii="Times New Roman" w:hAnsi="Times New Roman" w:cs="Times New Roman"/>
                          <w:sz w:val="26"/>
                          <w:szCs w:val="28"/>
                        </w:rPr>
                        <w:t>ектор</w:t>
                      </w:r>
                      <w:r w:rsidR="00E859EC" w:rsidRPr="00570144">
                        <w:rPr>
                          <w:rFonts w:ascii="Times New Roman" w:hAnsi="Times New Roman" w:cs="Times New Roman"/>
                          <w:sz w:val="26"/>
                          <w:szCs w:val="24"/>
                        </w:rPr>
                        <w:t xml:space="preserve"> </w:t>
                      </w:r>
                      <w:r w:rsidR="00E859E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__________________</w:t>
                      </w:r>
                    </w:p>
                    <w:p w:rsidR="00E859EC" w:rsidRPr="001070AF" w:rsidRDefault="00E859EC" w:rsidP="00E859EC">
                      <w:pPr>
                        <w:spacing w:after="0" w:line="240" w:lineRule="auto"/>
                        <w:ind w:left="1416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:rsidR="00E859EC" w:rsidRDefault="00E859EC" w:rsidP="00E859E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859EC" w:rsidRPr="001070AF" w:rsidRDefault="00E859EC" w:rsidP="00E859E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="004075E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 202</w:t>
                      </w:r>
                      <w:r w:rsidR="00153B11">
                        <w:rPr>
                          <w:rFonts w:ascii="Times New Roman" w:hAnsi="Times New Roman" w:cs="Times New Roman"/>
                          <w:sz w:val="27"/>
                          <w:szCs w:val="27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:rsidR="00E859EC" w:rsidRPr="001070AF" w:rsidRDefault="00E859EC" w:rsidP="00E859EC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:rsidR="00E859EC" w:rsidRPr="009A54F2" w:rsidRDefault="00E859EC" w:rsidP="00E859EC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9A54F2" w:rsidRPr="009A54F2" w:rsidRDefault="009A54F2" w:rsidP="009A54F2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:rsidR="000A7B40" w:rsidRPr="00B328C8" w:rsidRDefault="000A7B40" w:rsidP="00C770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:rsidR="000A7B40" w:rsidRPr="00B328C8" w:rsidRDefault="000A7B40" w:rsidP="00C770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:rsidR="000A7B40" w:rsidRPr="00B328C8" w:rsidRDefault="00B577BF" w:rsidP="00C770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</w:t>
      </w:r>
      <w:r w:rsidR="009A54F2">
        <w:rPr>
          <w:rFonts w:ascii="Times New Roman" w:hAnsi="Times New Roman" w:cs="Times New Roman"/>
          <w:sz w:val="27"/>
          <w:szCs w:val="27"/>
        </w:rPr>
        <w:t>у</w:t>
      </w:r>
      <w:r w:rsidR="00364A5D" w:rsidRPr="00B328C8">
        <w:rPr>
          <w:rFonts w:ascii="Times New Roman" w:hAnsi="Times New Roman" w:cs="Times New Roman"/>
          <w:sz w:val="27"/>
          <w:szCs w:val="27"/>
        </w:rPr>
        <w:t>-</w:t>
      </w:r>
      <w:r w:rsidR="000A7B40" w:rsidRPr="00B328C8">
        <w:rPr>
          <w:rFonts w:ascii="Times New Roman" w:hAnsi="Times New Roman" w:cs="Times New Roman"/>
          <w:sz w:val="27"/>
          <w:szCs w:val="27"/>
        </w:rPr>
        <w:t>кореспонденту НАН України</w:t>
      </w:r>
    </w:p>
    <w:p w:rsidR="000A7B40" w:rsidRPr="00B328C8" w:rsidRDefault="000A7B40" w:rsidP="00C770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професору Мельнику В.</w:t>
      </w:r>
      <w:r w:rsidR="00364A5D" w:rsidRPr="00B328C8"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П.</w:t>
      </w:r>
    </w:p>
    <w:p w:rsidR="001E25A3" w:rsidRPr="00B328C8" w:rsidRDefault="001E25A3" w:rsidP="001E25A3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1E25A3" w:rsidRPr="00B55E1E" w:rsidRDefault="001E25A3" w:rsidP="001E25A3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назва посади за основним місцем праці</w:t>
      </w:r>
      <w:r>
        <w:rPr>
          <w:rFonts w:ascii="Times New Roman" w:hAnsi="Times New Roman" w:cs="Times New Roman"/>
          <w:sz w:val="16"/>
          <w:szCs w:val="16"/>
          <w:lang w:val="ru-RU"/>
        </w:rPr>
        <w:t>,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:rsidR="001E25A3" w:rsidRPr="00B328C8" w:rsidRDefault="001E25A3" w:rsidP="001E25A3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1E25A3" w:rsidRPr="00B55E1E" w:rsidRDefault="001E25A3" w:rsidP="001E25A3">
      <w:pPr>
        <w:spacing w:after="0" w:line="240" w:lineRule="auto"/>
        <w:ind w:left="3246" w:right="708" w:firstLine="2566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B55E1E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B55E1E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B55E1E">
        <w:rPr>
          <w:rFonts w:ascii="Times New Roman" w:hAnsi="Times New Roman" w:cs="Times New Roman"/>
          <w:sz w:val="16"/>
          <w:szCs w:val="16"/>
        </w:rPr>
        <w:t>я,</w:t>
      </w:r>
      <w:r>
        <w:rPr>
          <w:rFonts w:ascii="Times New Roman" w:hAnsi="Times New Roman" w:cs="Times New Roman"/>
          <w:sz w:val="16"/>
          <w:szCs w:val="16"/>
        </w:rPr>
        <w:t xml:space="preserve"> по </w:t>
      </w:r>
      <w:r w:rsidRPr="00B55E1E">
        <w:rPr>
          <w:rFonts w:ascii="Times New Roman" w:hAnsi="Times New Roman" w:cs="Times New Roman"/>
          <w:sz w:val="16"/>
          <w:szCs w:val="16"/>
        </w:rPr>
        <w:t>батькові особи,</w:t>
      </w:r>
    </w:p>
    <w:p w:rsidR="001E25A3" w:rsidRDefault="001E25A3" w:rsidP="001E25A3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__________________________________________________________</w:t>
      </w:r>
    </w:p>
    <w:p w:rsidR="001E25A3" w:rsidRDefault="001E25A3" w:rsidP="001E25A3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:rsidR="000A7B40" w:rsidRPr="00B328C8" w:rsidRDefault="000A7B40" w:rsidP="00C140CF">
      <w:pPr>
        <w:spacing w:after="0" w:line="240" w:lineRule="auto"/>
        <w:ind w:left="-426" w:right="708"/>
        <w:rPr>
          <w:rFonts w:ascii="Times New Roman" w:hAnsi="Times New Roman" w:cs="Times New Roman"/>
          <w:sz w:val="27"/>
          <w:szCs w:val="27"/>
        </w:rPr>
      </w:pPr>
    </w:p>
    <w:p w:rsidR="000A7B40" w:rsidRPr="00B328C8" w:rsidRDefault="000A7B40" w:rsidP="00C140C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:rsidR="000A7B40" w:rsidRPr="00B328C8" w:rsidRDefault="000A7B40" w:rsidP="00C140C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:rsidR="000A7B40" w:rsidRDefault="000A7B40" w:rsidP="00C140CF">
      <w:pPr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прийняти мене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0A7B40" w:rsidRDefault="000A7B40" w:rsidP="00C140CF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9A54F2">
        <w:rPr>
          <w:rFonts w:ascii="Times New Roman" w:hAnsi="Times New Roman" w:cs="Times New Roman"/>
          <w:sz w:val="16"/>
          <w:szCs w:val="16"/>
        </w:rPr>
        <w:tab/>
      </w:r>
      <w:r w:rsidR="009A54F2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назва посади</w:t>
      </w:r>
      <w:r w:rsidR="00B55E1E" w:rsidRPr="00B55E1E">
        <w:rPr>
          <w:rFonts w:ascii="Times New Roman" w:hAnsi="Times New Roman" w:cs="Times New Roman"/>
          <w:sz w:val="16"/>
          <w:szCs w:val="16"/>
        </w:rPr>
        <w:t xml:space="preserve">, </w:t>
      </w:r>
      <w:r w:rsidR="003B2157">
        <w:rPr>
          <w:rFonts w:ascii="Times New Roman" w:hAnsi="Times New Roman" w:cs="Times New Roman"/>
          <w:sz w:val="16"/>
          <w:szCs w:val="16"/>
        </w:rPr>
        <w:t xml:space="preserve">назва та шифр </w:t>
      </w:r>
      <w:r w:rsidR="009A54F2">
        <w:rPr>
          <w:rFonts w:ascii="Times New Roman" w:hAnsi="Times New Roman" w:cs="Times New Roman"/>
          <w:sz w:val="16"/>
          <w:szCs w:val="16"/>
        </w:rPr>
        <w:t xml:space="preserve">теми, </w:t>
      </w:r>
      <w:r w:rsidR="00B55E1E"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:rsidR="00B55E1E" w:rsidRDefault="00B55E1E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</w:p>
    <w:p w:rsidR="00B55E1E" w:rsidRPr="00B55E1E" w:rsidRDefault="00B55E1E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____________________________________________________________________________</w:t>
      </w:r>
      <w:r w:rsidR="007605C3">
        <w:rPr>
          <w:rFonts w:ascii="Times New Roman" w:hAnsi="Times New Roman" w:cs="Times New Roman"/>
          <w:sz w:val="16"/>
          <w:szCs w:val="16"/>
        </w:rPr>
        <w:t>______________________________</w:t>
      </w:r>
      <w:r w:rsidR="007605C3" w:rsidRPr="007605C3">
        <w:rPr>
          <w:rFonts w:ascii="Times New Roman" w:hAnsi="Times New Roman" w:cs="Times New Roman"/>
          <w:sz w:val="27"/>
          <w:szCs w:val="27"/>
        </w:rPr>
        <w:t xml:space="preserve"> </w:t>
      </w:r>
      <w:r w:rsidR="007605C3" w:rsidRPr="00667070">
        <w:rPr>
          <w:rFonts w:ascii="Times New Roman" w:hAnsi="Times New Roman" w:cs="Times New Roman"/>
          <w:sz w:val="27"/>
          <w:szCs w:val="27"/>
        </w:rPr>
        <w:t>за сумісництвом</w:t>
      </w:r>
    </w:p>
    <w:p w:rsidR="000A7B40" w:rsidRDefault="000A7B40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 умовах строково</w:t>
      </w:r>
      <w:r w:rsidR="007424C0">
        <w:rPr>
          <w:rFonts w:ascii="Times New Roman" w:hAnsi="Times New Roman" w:cs="Times New Roman"/>
          <w:sz w:val="27"/>
          <w:szCs w:val="27"/>
        </w:rPr>
        <w:t>го трудового договору з «___»_____ 202__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</w:t>
      </w:r>
      <w:r w:rsidR="00F35E91" w:rsidRPr="00B328C8">
        <w:rPr>
          <w:rFonts w:ascii="Times New Roman" w:hAnsi="Times New Roman" w:cs="Times New Roman"/>
          <w:sz w:val="27"/>
          <w:szCs w:val="27"/>
        </w:rPr>
        <w:t>2</w:t>
      </w:r>
      <w:r w:rsidR="007424C0">
        <w:rPr>
          <w:rFonts w:ascii="Times New Roman" w:hAnsi="Times New Roman" w:cs="Times New Roman"/>
          <w:sz w:val="27"/>
          <w:szCs w:val="27"/>
        </w:rPr>
        <w:t>__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</w:p>
    <w:p w:rsidR="00B55E1E" w:rsidRPr="00B55E1E" w:rsidRDefault="00B55E1E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7424C0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r w:rsidR="007424C0">
        <w:rPr>
          <w:rFonts w:ascii="Times New Roman" w:hAnsi="Times New Roman" w:cs="Times New Roman"/>
          <w:sz w:val="16"/>
          <w:szCs w:val="16"/>
        </w:rPr>
        <w:t xml:space="preserve">     </w:t>
      </w:r>
      <w:r>
        <w:rPr>
          <w:rFonts w:ascii="Times New Roman" w:hAnsi="Times New Roman" w:cs="Times New Roman"/>
          <w:sz w:val="16"/>
          <w:szCs w:val="16"/>
        </w:rPr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:rsidR="00B55E1E" w:rsidRPr="00B55E1E" w:rsidRDefault="00B55E1E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</w:p>
    <w:p w:rsidR="00F35E91" w:rsidRPr="00B328C8" w:rsidRDefault="00B55E1E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_ ставку</w:t>
      </w:r>
      <w:r w:rsidR="00F35E91" w:rsidRPr="00B328C8">
        <w:rPr>
          <w:rFonts w:ascii="Times New Roman" w:hAnsi="Times New Roman" w:cs="Times New Roman"/>
          <w:sz w:val="27"/>
          <w:szCs w:val="27"/>
        </w:rPr>
        <w:t xml:space="preserve">(и) за рахунок фінансування </w:t>
      </w:r>
      <w:r w:rsidR="00F35E91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F35E91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F35E91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F35E91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F35E91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1756C2" w:rsidRPr="00C770FE" w:rsidRDefault="00B55E1E" w:rsidP="007424C0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(обсяг окладу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7424C0">
        <w:rPr>
          <w:rFonts w:ascii="Times New Roman" w:hAnsi="Times New Roman" w:cs="Times New Roman"/>
          <w:sz w:val="16"/>
          <w:szCs w:val="16"/>
        </w:rPr>
        <w:t xml:space="preserve">(назва </w:t>
      </w:r>
      <w:r w:rsidR="003B2157">
        <w:rPr>
          <w:rFonts w:ascii="Times New Roman" w:hAnsi="Times New Roman" w:cs="Times New Roman"/>
          <w:sz w:val="16"/>
          <w:szCs w:val="16"/>
        </w:rPr>
        <w:t xml:space="preserve">та шифр </w:t>
      </w:r>
      <w:r w:rsidR="007424C0">
        <w:rPr>
          <w:rFonts w:ascii="Times New Roman" w:hAnsi="Times New Roman" w:cs="Times New Roman"/>
          <w:sz w:val="16"/>
          <w:szCs w:val="16"/>
        </w:rPr>
        <w:t>теми/проекту)</w:t>
      </w:r>
    </w:p>
    <w:p w:rsidR="00F35E91" w:rsidRPr="00B328C8" w:rsidRDefault="00F35E91" w:rsidP="007424C0">
      <w:pPr>
        <w:spacing w:after="0" w:line="240" w:lineRule="auto"/>
        <w:ind w:left="-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1B5FF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35E91" w:rsidRDefault="00623535" w:rsidP="007424C0">
      <w:pPr>
        <w:spacing w:after="0" w:line="240" w:lineRule="auto"/>
        <w:ind w:left="990" w:firstLine="1134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і обсяг</w:t>
      </w:r>
      <w:r w:rsidR="00F539E6" w:rsidRPr="00B55E1E">
        <w:rPr>
          <w:rFonts w:ascii="Times New Roman" w:hAnsi="Times New Roman" w:cs="Times New Roman"/>
          <w:sz w:val="16"/>
          <w:szCs w:val="16"/>
        </w:rPr>
        <w:t xml:space="preserve"> фінансуванн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кожного із його елементів-загальний чи спеціальний фонд</w:t>
      </w:r>
      <w:r w:rsidR="00F539E6" w:rsidRPr="00B55E1E">
        <w:rPr>
          <w:rFonts w:ascii="Times New Roman" w:hAnsi="Times New Roman" w:cs="Times New Roman"/>
          <w:sz w:val="16"/>
          <w:szCs w:val="16"/>
        </w:rPr>
        <w:t>)</w:t>
      </w:r>
    </w:p>
    <w:p w:rsidR="00B55E1E" w:rsidRPr="00153B11" w:rsidRDefault="00B55E1E" w:rsidP="007424C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0"/>
          <w:szCs w:val="20"/>
        </w:rPr>
      </w:pPr>
      <w:r w:rsidRPr="00153B11">
        <w:rPr>
          <w:rFonts w:ascii="Times New Roman" w:hAnsi="Times New Roman" w:cs="Times New Roman"/>
          <w:sz w:val="20"/>
          <w:szCs w:val="20"/>
        </w:rPr>
        <w:t xml:space="preserve">З правилами внутрішнього розпорядку, </w:t>
      </w:r>
      <w:r w:rsidR="007424C0" w:rsidRPr="00153B11">
        <w:rPr>
          <w:rFonts w:ascii="Times New Roman" w:hAnsi="Times New Roman" w:cs="Times New Roman"/>
          <w:sz w:val="20"/>
          <w:szCs w:val="20"/>
        </w:rPr>
        <w:t xml:space="preserve">Кодексом академічної доброчесності, </w:t>
      </w:r>
      <w:r w:rsidRPr="00153B11">
        <w:rPr>
          <w:rFonts w:ascii="Times New Roman" w:hAnsi="Times New Roman" w:cs="Times New Roman"/>
          <w:sz w:val="20"/>
          <w:szCs w:val="20"/>
        </w:rPr>
        <w:t>Колективним договором та посадовими обов’язками ознайомлений, і зобов’язуюсь їх виконувати. До заяви додаю необхідні документи.</w:t>
      </w:r>
    </w:p>
    <w:p w:rsidR="001756C2" w:rsidRPr="00B328C8" w:rsidRDefault="001756C2" w:rsidP="001B5FF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:rsidR="00F35E91" w:rsidRPr="00B328C8" w:rsidRDefault="001756C2" w:rsidP="001B5FF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="007424C0">
        <w:rPr>
          <w:rFonts w:ascii="Times New Roman" w:hAnsi="Times New Roman" w:cs="Times New Roman"/>
          <w:sz w:val="27"/>
          <w:szCs w:val="27"/>
        </w:rPr>
        <w:t>«___»_____ 202__р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F35E91" w:rsidRPr="00B328C8" w:rsidRDefault="00B55E1E" w:rsidP="00B55E1E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="001B5FFB"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:rsidR="00E859EC" w:rsidRDefault="00E859EC" w:rsidP="00E859E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:rsidR="004B4A74" w:rsidRPr="00B328C8" w:rsidRDefault="004B4A74" w:rsidP="004B4A74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Проректор   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</w:t>
      </w:r>
      <w:r w:rsidR="00153B11">
        <w:rPr>
          <w:rFonts w:ascii="Times New Roman" w:hAnsi="Times New Roman" w:cs="Times New Roman"/>
          <w:sz w:val="27"/>
          <w:szCs w:val="27"/>
        </w:rPr>
        <w:t>_</w:t>
      </w:r>
      <w:r>
        <w:rPr>
          <w:rFonts w:ascii="Times New Roman" w:hAnsi="Times New Roman" w:cs="Times New Roman"/>
          <w:sz w:val="27"/>
          <w:szCs w:val="27"/>
        </w:rPr>
        <w:t xml:space="preserve"> р._______________________________</w:t>
      </w:r>
    </w:p>
    <w:p w:rsidR="00153B11" w:rsidRPr="00C140CF" w:rsidRDefault="004B4A74" w:rsidP="00C140C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ініціали </w:t>
      </w:r>
      <w:r>
        <w:rPr>
          <w:rFonts w:ascii="Times New Roman" w:hAnsi="Times New Roman" w:cs="Times New Roman"/>
          <w:sz w:val="16"/>
          <w:szCs w:val="16"/>
        </w:rPr>
        <w:t xml:space="preserve">та </w:t>
      </w:r>
      <w:r w:rsidRPr="00B55E1E">
        <w:rPr>
          <w:rFonts w:ascii="Times New Roman" w:hAnsi="Times New Roman" w:cs="Times New Roman"/>
          <w:sz w:val="16"/>
          <w:szCs w:val="16"/>
        </w:rPr>
        <w:t>прізвище)</w:t>
      </w:r>
      <w:bookmarkStart w:id="0" w:name="_GoBack"/>
      <w:bookmarkEnd w:id="0"/>
    </w:p>
    <w:p w:rsidR="00E859EC" w:rsidRPr="00B328C8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НДЧ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</w:t>
      </w:r>
      <w:r w:rsidR="004075E3">
        <w:rPr>
          <w:rFonts w:ascii="Times New Roman" w:hAnsi="Times New Roman" w:cs="Times New Roman"/>
          <w:sz w:val="27"/>
          <w:szCs w:val="27"/>
        </w:rPr>
        <w:t>»_____ 202</w:t>
      </w:r>
      <w:r w:rsidR="00153B11">
        <w:rPr>
          <w:rFonts w:ascii="Times New Roman" w:hAnsi="Times New Roman" w:cs="Times New Roman"/>
          <w:sz w:val="27"/>
          <w:szCs w:val="27"/>
        </w:rPr>
        <w:t>_</w:t>
      </w:r>
      <w:r w:rsidR="009E4F02">
        <w:rPr>
          <w:rFonts w:ascii="Times New Roman" w:hAnsi="Times New Roman" w:cs="Times New Roman"/>
          <w:sz w:val="27"/>
          <w:szCs w:val="27"/>
        </w:rPr>
        <w:t xml:space="preserve"> р._________________ </w:t>
      </w:r>
      <w:r w:rsidRPr="009E4F02">
        <w:rPr>
          <w:rFonts w:ascii="Times New Roman" w:hAnsi="Times New Roman" w:cs="Times New Roman"/>
          <w:sz w:val="27"/>
          <w:szCs w:val="27"/>
        </w:rPr>
        <w:t>Ю.</w:t>
      </w:r>
      <w:r w:rsidR="009E4F02">
        <w:rPr>
          <w:rFonts w:ascii="Times New Roman" w:hAnsi="Times New Roman" w:cs="Times New Roman"/>
          <w:sz w:val="27"/>
          <w:szCs w:val="27"/>
        </w:rPr>
        <w:t xml:space="preserve"> </w:t>
      </w:r>
      <w:r w:rsidRPr="009E4F02">
        <w:rPr>
          <w:rFonts w:ascii="Times New Roman" w:hAnsi="Times New Roman" w:cs="Times New Roman"/>
          <w:sz w:val="27"/>
          <w:szCs w:val="27"/>
        </w:rPr>
        <w:t xml:space="preserve">О. </w:t>
      </w:r>
      <w:proofErr w:type="spellStart"/>
      <w:r w:rsidRPr="009E4F02">
        <w:rPr>
          <w:rFonts w:ascii="Times New Roman" w:hAnsi="Times New Roman" w:cs="Times New Roman"/>
          <w:sz w:val="27"/>
          <w:szCs w:val="27"/>
        </w:rPr>
        <w:t>Плевачук</w:t>
      </w:r>
      <w:proofErr w:type="spellEnd"/>
    </w:p>
    <w:p w:rsidR="00E859EC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E859EC" w:rsidRPr="00B328C8" w:rsidRDefault="004075E3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Декан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</w:t>
      </w:r>
      <w:r w:rsidR="00153B11">
        <w:rPr>
          <w:rFonts w:ascii="Times New Roman" w:hAnsi="Times New Roman" w:cs="Times New Roman"/>
          <w:sz w:val="27"/>
          <w:szCs w:val="27"/>
        </w:rPr>
        <w:t>_</w:t>
      </w:r>
      <w:r w:rsidR="00E859EC">
        <w:rPr>
          <w:rFonts w:ascii="Times New Roman" w:hAnsi="Times New Roman" w:cs="Times New Roman"/>
          <w:sz w:val="27"/>
          <w:szCs w:val="27"/>
        </w:rPr>
        <w:t xml:space="preserve"> р._______________________________</w:t>
      </w:r>
    </w:p>
    <w:p w:rsidR="00E859EC" w:rsidRPr="00153B11" w:rsidRDefault="00E859EC" w:rsidP="00153B11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ініціали </w:t>
      </w:r>
      <w:r>
        <w:rPr>
          <w:rFonts w:ascii="Times New Roman" w:hAnsi="Times New Roman" w:cs="Times New Roman"/>
          <w:sz w:val="16"/>
          <w:szCs w:val="16"/>
        </w:rPr>
        <w:t xml:space="preserve">та </w:t>
      </w:r>
      <w:r w:rsidRPr="00B55E1E">
        <w:rPr>
          <w:rFonts w:ascii="Times New Roman" w:hAnsi="Times New Roman" w:cs="Times New Roman"/>
          <w:sz w:val="16"/>
          <w:szCs w:val="16"/>
        </w:rPr>
        <w:t>прізвище)</w:t>
      </w:r>
    </w:p>
    <w:p w:rsidR="00153B11" w:rsidRDefault="00153B11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E859EC" w:rsidRPr="00B328C8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в</w:t>
      </w:r>
      <w:r w:rsidR="004075E3">
        <w:rPr>
          <w:rFonts w:ascii="Times New Roman" w:hAnsi="Times New Roman" w:cs="Times New Roman"/>
          <w:sz w:val="27"/>
          <w:szCs w:val="27"/>
        </w:rPr>
        <w:t>ідувач кафедри</w:t>
      </w:r>
      <w:r w:rsidR="004075E3">
        <w:rPr>
          <w:rFonts w:ascii="Times New Roman" w:hAnsi="Times New Roman" w:cs="Times New Roman"/>
          <w:sz w:val="27"/>
          <w:szCs w:val="27"/>
        </w:rPr>
        <w:tab/>
      </w:r>
      <w:r w:rsidR="004075E3">
        <w:rPr>
          <w:rFonts w:ascii="Times New Roman" w:hAnsi="Times New Roman" w:cs="Times New Roman"/>
          <w:sz w:val="27"/>
          <w:szCs w:val="27"/>
        </w:rPr>
        <w:tab/>
      </w:r>
      <w:r w:rsidR="004075E3">
        <w:rPr>
          <w:rFonts w:ascii="Times New Roman" w:hAnsi="Times New Roman" w:cs="Times New Roman"/>
          <w:sz w:val="27"/>
          <w:szCs w:val="27"/>
        </w:rPr>
        <w:tab/>
        <w:t>«___»_____ 202</w:t>
      </w:r>
      <w:r w:rsidR="00153B11">
        <w:rPr>
          <w:rFonts w:ascii="Times New Roman" w:hAnsi="Times New Roman" w:cs="Times New Roman"/>
          <w:sz w:val="27"/>
          <w:szCs w:val="27"/>
        </w:rPr>
        <w:t>_</w:t>
      </w:r>
      <w:r>
        <w:rPr>
          <w:rFonts w:ascii="Times New Roman" w:hAnsi="Times New Roman" w:cs="Times New Roman"/>
          <w:sz w:val="27"/>
          <w:szCs w:val="27"/>
        </w:rPr>
        <w:t xml:space="preserve"> р._______________________________</w:t>
      </w:r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ініціали </w:t>
      </w:r>
      <w:r>
        <w:rPr>
          <w:rFonts w:ascii="Times New Roman" w:hAnsi="Times New Roman" w:cs="Times New Roman"/>
          <w:sz w:val="16"/>
          <w:szCs w:val="16"/>
        </w:rPr>
        <w:t xml:space="preserve">та </w:t>
      </w:r>
      <w:r w:rsidRPr="00B55E1E">
        <w:rPr>
          <w:rFonts w:ascii="Times New Roman" w:hAnsi="Times New Roman" w:cs="Times New Roman"/>
          <w:sz w:val="16"/>
          <w:szCs w:val="16"/>
        </w:rPr>
        <w:t>прізвище)</w:t>
      </w:r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</w:p>
    <w:p w:rsidR="00E859EC" w:rsidRPr="00B328C8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Керівник </w:t>
      </w:r>
      <w:r w:rsidR="004075E3">
        <w:rPr>
          <w:rFonts w:ascii="Times New Roman" w:hAnsi="Times New Roman" w:cs="Times New Roman"/>
          <w:sz w:val="27"/>
          <w:szCs w:val="27"/>
        </w:rPr>
        <w:t>теми/проекту</w:t>
      </w:r>
      <w:r w:rsidR="004075E3">
        <w:rPr>
          <w:rFonts w:ascii="Times New Roman" w:hAnsi="Times New Roman" w:cs="Times New Roman"/>
          <w:sz w:val="27"/>
          <w:szCs w:val="27"/>
        </w:rPr>
        <w:tab/>
      </w:r>
      <w:r w:rsidR="004075E3">
        <w:rPr>
          <w:rFonts w:ascii="Times New Roman" w:hAnsi="Times New Roman" w:cs="Times New Roman"/>
          <w:sz w:val="27"/>
          <w:szCs w:val="27"/>
        </w:rPr>
        <w:tab/>
        <w:t>«___»_____ 202</w:t>
      </w:r>
      <w:r w:rsidR="00153B11">
        <w:rPr>
          <w:rFonts w:ascii="Times New Roman" w:hAnsi="Times New Roman" w:cs="Times New Roman"/>
          <w:sz w:val="27"/>
          <w:szCs w:val="27"/>
        </w:rPr>
        <w:t>_</w:t>
      </w:r>
      <w:r>
        <w:rPr>
          <w:rFonts w:ascii="Times New Roman" w:hAnsi="Times New Roman" w:cs="Times New Roman"/>
          <w:sz w:val="27"/>
          <w:szCs w:val="27"/>
        </w:rPr>
        <w:t xml:space="preserve"> р._______________________________</w:t>
      </w:r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ініціали </w:t>
      </w:r>
      <w:r>
        <w:rPr>
          <w:rFonts w:ascii="Times New Roman" w:hAnsi="Times New Roman" w:cs="Times New Roman"/>
          <w:sz w:val="16"/>
          <w:szCs w:val="16"/>
        </w:rPr>
        <w:t xml:space="preserve">та </w:t>
      </w:r>
      <w:r w:rsidRPr="00B55E1E">
        <w:rPr>
          <w:rFonts w:ascii="Times New Roman" w:hAnsi="Times New Roman" w:cs="Times New Roman"/>
          <w:sz w:val="16"/>
          <w:szCs w:val="16"/>
        </w:rPr>
        <w:t>прізвище)</w:t>
      </w:r>
    </w:p>
    <w:p w:rsidR="00E859EC" w:rsidRPr="0096190A" w:rsidRDefault="00E859EC" w:rsidP="00E859EC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5246"/>
        <w:gridCol w:w="2551"/>
        <w:gridCol w:w="2630"/>
      </w:tblGrid>
      <w:tr w:rsidR="00E859EC" w:rsidRPr="003108BD" w:rsidTr="00547B4E">
        <w:trPr>
          <w:trHeight w:val="375"/>
        </w:trPr>
        <w:tc>
          <w:tcPr>
            <w:tcW w:w="5246" w:type="dxa"/>
          </w:tcPr>
          <w:p w:rsidR="00E859EC" w:rsidRPr="003108BD" w:rsidRDefault="00E859EC" w:rsidP="00547B4E">
            <w:pPr>
              <w:ind w:left="34" w:right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2630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E859EC" w:rsidRPr="003108BD" w:rsidTr="00547B4E">
        <w:trPr>
          <w:trHeight w:val="269"/>
        </w:trPr>
        <w:tc>
          <w:tcPr>
            <w:tcW w:w="5246" w:type="dxa"/>
          </w:tcPr>
          <w:p w:rsidR="00E859EC" w:rsidRPr="003108BD" w:rsidRDefault="00E859EC" w:rsidP="00547B4E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Х</w:t>
            </w:r>
          </w:p>
        </w:tc>
        <w:tc>
          <w:tcPr>
            <w:tcW w:w="2630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9EC" w:rsidRPr="003108BD" w:rsidTr="00547B4E">
        <w:trPr>
          <w:trHeight w:val="146"/>
        </w:trPr>
        <w:tc>
          <w:tcPr>
            <w:tcW w:w="5246" w:type="dxa"/>
          </w:tcPr>
          <w:p w:rsidR="00E859EC" w:rsidRPr="003108BD" w:rsidRDefault="00E859EC" w:rsidP="00547B4E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Х</w:t>
            </w:r>
          </w:p>
        </w:tc>
        <w:tc>
          <w:tcPr>
            <w:tcW w:w="2630" w:type="dxa"/>
          </w:tcPr>
          <w:p w:rsidR="00E859EC" w:rsidRPr="003108BD" w:rsidRDefault="00E859EC" w:rsidP="00547B4E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9EC" w:rsidRPr="003108BD" w:rsidTr="00547B4E">
        <w:trPr>
          <w:trHeight w:val="70"/>
        </w:trPr>
        <w:tc>
          <w:tcPr>
            <w:tcW w:w="5246" w:type="dxa"/>
          </w:tcPr>
          <w:p w:rsidR="00E859EC" w:rsidRPr="003108BD" w:rsidRDefault="00E859EC" w:rsidP="00547B4E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30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859EC" w:rsidRPr="003108BD" w:rsidTr="00547B4E">
        <w:trPr>
          <w:trHeight w:val="70"/>
        </w:trPr>
        <w:tc>
          <w:tcPr>
            <w:tcW w:w="5246" w:type="dxa"/>
          </w:tcPr>
          <w:p w:rsidR="00E859EC" w:rsidRPr="003108BD" w:rsidRDefault="00E859EC" w:rsidP="00547B4E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30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E859EC" w:rsidRPr="003108BD" w:rsidTr="00547B4E">
        <w:trPr>
          <w:trHeight w:val="70"/>
        </w:trPr>
        <w:tc>
          <w:tcPr>
            <w:tcW w:w="5246" w:type="dxa"/>
          </w:tcPr>
          <w:p w:rsidR="00E859EC" w:rsidRPr="003108BD" w:rsidRDefault="00E859EC" w:rsidP="00547B4E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 xml:space="preserve">Надбавка з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стаж наукової роботи</w:t>
            </w:r>
          </w:p>
        </w:tc>
        <w:tc>
          <w:tcPr>
            <w:tcW w:w="2551" w:type="dxa"/>
          </w:tcPr>
          <w:p w:rsidR="00E859EC" w:rsidRPr="003B2157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2630" w:type="dxa"/>
          </w:tcPr>
          <w:p w:rsidR="00E859EC" w:rsidRPr="003B2157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E859EC" w:rsidRPr="003108BD" w:rsidTr="00547B4E">
        <w:trPr>
          <w:trHeight w:val="70"/>
        </w:trPr>
        <w:tc>
          <w:tcPr>
            <w:tcW w:w="5246" w:type="dxa"/>
          </w:tcPr>
          <w:p w:rsidR="00E859EC" w:rsidRPr="003108BD" w:rsidRDefault="00E859EC" w:rsidP="00547B4E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551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630" w:type="dxa"/>
          </w:tcPr>
          <w:p w:rsidR="00E859EC" w:rsidRPr="003108BD" w:rsidRDefault="00E859EC" w:rsidP="00547B4E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A51DE8" w:rsidRDefault="00A51DE8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E859EC" w:rsidRPr="00B328C8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_р.______________ С. П. </w:t>
      </w:r>
      <w:proofErr w:type="spellStart"/>
      <w:r>
        <w:rPr>
          <w:rFonts w:ascii="Times New Roman" w:hAnsi="Times New Roman" w:cs="Times New Roman"/>
          <w:sz w:val="27"/>
          <w:szCs w:val="27"/>
        </w:rPr>
        <w:t>Сас</w:t>
      </w:r>
      <w:proofErr w:type="spellEnd"/>
    </w:p>
    <w:p w:rsidR="00E859EC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</w:t>
      </w:r>
    </w:p>
    <w:p w:rsidR="00E859EC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E859EC" w:rsidRPr="00B328C8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_р.______________ М. І. </w:t>
      </w:r>
      <w:proofErr w:type="spellStart"/>
      <w:r>
        <w:rPr>
          <w:rFonts w:ascii="Times New Roman" w:hAnsi="Times New Roman" w:cs="Times New Roman"/>
          <w:sz w:val="27"/>
          <w:szCs w:val="27"/>
        </w:rPr>
        <w:t>Дзіковська</w:t>
      </w:r>
      <w:proofErr w:type="spellEnd"/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</w:t>
      </w:r>
    </w:p>
    <w:p w:rsidR="00E859EC" w:rsidRPr="00B55E1E" w:rsidRDefault="00E859EC" w:rsidP="00E859E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0C295B" w:rsidRPr="00B328C8" w:rsidRDefault="001B5FFB" w:rsidP="00FA4E36">
      <w:pPr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lastRenderedPageBreak/>
        <w:t>Відмітки посадових осіб про проведення з претендентом на посаду відповідних інструктажів</w:t>
      </w:r>
    </w:p>
    <w:p w:rsidR="001B5FFB" w:rsidRPr="00B328C8" w:rsidRDefault="001B5FFB" w:rsidP="00FA4E36">
      <w:pPr>
        <w:pStyle w:val="a4"/>
        <w:numPr>
          <w:ilvl w:val="0"/>
          <w:numId w:val="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:rsidR="001B5FFB" w:rsidRPr="00B328C8" w:rsidRDefault="001B5FF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1B5FFB" w:rsidRPr="003108BD" w:rsidRDefault="001B5FF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:rsidR="00A7185E" w:rsidRPr="00B328C8" w:rsidRDefault="00A7185E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:rsidR="00A7185E" w:rsidRPr="003108BD" w:rsidRDefault="00A7185E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:rsidR="00A7185E" w:rsidRPr="003108BD" w:rsidRDefault="00A7185E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0C295B" w:rsidRPr="00B328C8" w:rsidRDefault="00A7185E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чальник відділу охорони праці</w:t>
      </w:r>
      <w:r w:rsidR="003B2157">
        <w:rPr>
          <w:rFonts w:ascii="Times New Roman" w:hAnsi="Times New Roman" w:cs="Times New Roman"/>
          <w:sz w:val="27"/>
          <w:szCs w:val="27"/>
        </w:rPr>
        <w:t xml:space="preserve"> «___</w:t>
      </w:r>
      <w:r w:rsidR="000C295B" w:rsidRPr="00B328C8">
        <w:rPr>
          <w:rFonts w:ascii="Times New Roman" w:hAnsi="Times New Roman" w:cs="Times New Roman"/>
          <w:sz w:val="27"/>
          <w:szCs w:val="27"/>
        </w:rPr>
        <w:t>»</w:t>
      </w:r>
      <w:r w:rsidR="003B2157">
        <w:rPr>
          <w:rFonts w:ascii="Times New Roman" w:hAnsi="Times New Roman" w:cs="Times New Roman"/>
          <w:sz w:val="27"/>
          <w:szCs w:val="27"/>
        </w:rPr>
        <w:t>_____202__</w:t>
      </w:r>
      <w:r w:rsidR="000C295B" w:rsidRPr="00B328C8">
        <w:rPr>
          <w:rFonts w:ascii="Times New Roman" w:hAnsi="Times New Roman" w:cs="Times New Roman"/>
          <w:sz w:val="27"/>
          <w:szCs w:val="27"/>
        </w:rPr>
        <w:t>р.</w:t>
      </w:r>
      <w:r w:rsidR="003108BD">
        <w:rPr>
          <w:rFonts w:ascii="Times New Roman" w:hAnsi="Times New Roman" w:cs="Times New Roman"/>
          <w:sz w:val="27"/>
          <w:szCs w:val="27"/>
        </w:rPr>
        <w:tab/>
      </w:r>
      <w:r w:rsidR="000C295B" w:rsidRPr="00B328C8">
        <w:rPr>
          <w:rFonts w:ascii="Times New Roman" w:hAnsi="Times New Roman" w:cs="Times New Roman"/>
          <w:sz w:val="27"/>
          <w:szCs w:val="27"/>
        </w:rPr>
        <w:t xml:space="preserve"> _____</w:t>
      </w:r>
      <w:r w:rsidR="003B2157">
        <w:rPr>
          <w:rFonts w:ascii="Times New Roman" w:hAnsi="Times New Roman" w:cs="Times New Roman"/>
          <w:sz w:val="27"/>
          <w:szCs w:val="27"/>
        </w:rPr>
        <w:t>______</w:t>
      </w:r>
      <w:r w:rsidR="009E4F02">
        <w:rPr>
          <w:rFonts w:ascii="Times New Roman" w:hAnsi="Times New Roman" w:cs="Times New Roman"/>
          <w:sz w:val="27"/>
          <w:szCs w:val="27"/>
        </w:rPr>
        <w:t>___</w:t>
      </w:r>
      <w:r w:rsidR="003B2157" w:rsidRPr="00E859EC">
        <w:rPr>
          <w:rFonts w:ascii="Times New Roman" w:hAnsi="Times New Roman" w:cs="Times New Roman"/>
          <w:b/>
          <w:sz w:val="27"/>
          <w:szCs w:val="27"/>
        </w:rPr>
        <w:t xml:space="preserve"> </w:t>
      </w:r>
      <w:r w:rsidR="003B2157" w:rsidRPr="009E4F02">
        <w:rPr>
          <w:rFonts w:ascii="Times New Roman" w:hAnsi="Times New Roman" w:cs="Times New Roman"/>
          <w:sz w:val="27"/>
          <w:szCs w:val="27"/>
        </w:rPr>
        <w:t>В.</w:t>
      </w:r>
      <w:r w:rsidR="009E4F02">
        <w:rPr>
          <w:rFonts w:ascii="Times New Roman" w:hAnsi="Times New Roman" w:cs="Times New Roman"/>
          <w:sz w:val="27"/>
          <w:szCs w:val="27"/>
        </w:rPr>
        <w:t xml:space="preserve"> </w:t>
      </w:r>
      <w:r w:rsidR="003B2157" w:rsidRPr="009E4F02">
        <w:rPr>
          <w:rFonts w:ascii="Times New Roman" w:hAnsi="Times New Roman" w:cs="Times New Roman"/>
          <w:sz w:val="27"/>
          <w:szCs w:val="27"/>
        </w:rPr>
        <w:t>І.</w:t>
      </w:r>
      <w:r w:rsidR="009E4F02">
        <w:rPr>
          <w:rFonts w:ascii="Times New Roman" w:hAnsi="Times New Roman" w:cs="Times New Roman"/>
          <w:sz w:val="27"/>
          <w:szCs w:val="27"/>
        </w:rPr>
        <w:t xml:space="preserve"> </w:t>
      </w:r>
      <w:r w:rsidR="003108BD" w:rsidRPr="009E4F02">
        <w:rPr>
          <w:rFonts w:ascii="Times New Roman" w:hAnsi="Times New Roman" w:cs="Times New Roman"/>
          <w:sz w:val="27"/>
          <w:szCs w:val="27"/>
        </w:rPr>
        <w:t>Поліщук</w:t>
      </w:r>
      <w:r w:rsidR="003108BD" w:rsidRPr="00E859EC">
        <w:rPr>
          <w:rFonts w:ascii="Times New Roman" w:hAnsi="Times New Roman" w:cs="Times New Roman"/>
          <w:b/>
          <w:sz w:val="27"/>
          <w:szCs w:val="27"/>
        </w:rPr>
        <w:t xml:space="preserve"> </w:t>
      </w:r>
    </w:p>
    <w:p w:rsidR="00A220D7" w:rsidRPr="003108BD" w:rsidRDefault="000C295B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FA4E36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 w:rsidR="00B328C8" w:rsidRP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B328C8" w:rsidRPr="003108BD">
        <w:rPr>
          <w:rFonts w:ascii="Times New Roman" w:hAnsi="Times New Roman" w:cs="Times New Roman"/>
          <w:sz w:val="16"/>
          <w:szCs w:val="16"/>
        </w:rPr>
        <w:t xml:space="preserve"> (підпис)       </w:t>
      </w:r>
      <w:r w:rsidR="003108BD">
        <w:rPr>
          <w:rFonts w:ascii="Times New Roman" w:hAnsi="Times New Roman" w:cs="Times New Roman"/>
          <w:sz w:val="16"/>
          <w:szCs w:val="16"/>
        </w:rPr>
        <w:tab/>
      </w:r>
    </w:p>
    <w:p w:rsidR="000C295B" w:rsidRPr="00B328C8" w:rsidRDefault="000C295B" w:rsidP="00FA4E36">
      <w:pPr>
        <w:pStyle w:val="a4"/>
        <w:numPr>
          <w:ilvl w:val="0"/>
          <w:numId w:val="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:rsidR="000C295B" w:rsidRPr="00B328C8" w:rsidRDefault="000C295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0C295B" w:rsidRPr="003108BD" w:rsidRDefault="00B328C8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0C295B"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:rsidR="000C295B" w:rsidRPr="00B328C8" w:rsidRDefault="000C295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:rsidR="000C295B" w:rsidRPr="003108BD" w:rsidRDefault="000C295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:rsidR="000C295B" w:rsidRPr="00B328C8" w:rsidRDefault="000C295B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FA4E36">
        <w:rPr>
          <w:rFonts w:ascii="Times New Roman" w:hAnsi="Times New Roman" w:cs="Times New Roman"/>
          <w:sz w:val="27"/>
          <w:szCs w:val="27"/>
        </w:rPr>
        <w:t>«___</w:t>
      </w:r>
      <w:r w:rsidR="00FA4E36" w:rsidRPr="00B328C8">
        <w:rPr>
          <w:rFonts w:ascii="Times New Roman" w:hAnsi="Times New Roman" w:cs="Times New Roman"/>
          <w:sz w:val="27"/>
          <w:szCs w:val="27"/>
        </w:rPr>
        <w:t>»</w:t>
      </w:r>
      <w:r w:rsidR="00FA4E36">
        <w:rPr>
          <w:rFonts w:ascii="Times New Roman" w:hAnsi="Times New Roman" w:cs="Times New Roman"/>
          <w:sz w:val="27"/>
          <w:szCs w:val="27"/>
        </w:rPr>
        <w:t>_____202__</w:t>
      </w:r>
      <w:r w:rsidR="00FA4E36" w:rsidRPr="00B328C8">
        <w:rPr>
          <w:rFonts w:ascii="Times New Roman" w:hAnsi="Times New Roman" w:cs="Times New Roman"/>
          <w:sz w:val="27"/>
          <w:szCs w:val="27"/>
        </w:rPr>
        <w:t>р.</w:t>
      </w:r>
      <w:r w:rsidRPr="00B328C8">
        <w:rPr>
          <w:rFonts w:ascii="Times New Roman" w:hAnsi="Times New Roman" w:cs="Times New Roman"/>
          <w:sz w:val="27"/>
          <w:szCs w:val="27"/>
        </w:rPr>
        <w:t>__________ __</w:t>
      </w:r>
      <w:r w:rsidR="003108BD">
        <w:rPr>
          <w:rFonts w:ascii="Times New Roman" w:hAnsi="Times New Roman" w:cs="Times New Roman"/>
          <w:sz w:val="27"/>
          <w:szCs w:val="27"/>
        </w:rPr>
        <w:t>_____</w:t>
      </w:r>
      <w:r w:rsidRPr="00B328C8">
        <w:rPr>
          <w:rFonts w:ascii="Times New Roman" w:hAnsi="Times New Roman" w:cs="Times New Roman"/>
          <w:sz w:val="27"/>
          <w:szCs w:val="27"/>
        </w:rPr>
        <w:t>____________</w:t>
      </w:r>
    </w:p>
    <w:p w:rsidR="000C295B" w:rsidRPr="003108BD" w:rsidRDefault="000C295B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 xml:space="preserve">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         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 xml:space="preserve">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(прізвище та ініціали)</w:t>
      </w:r>
    </w:p>
    <w:p w:rsidR="00A220D7" w:rsidRPr="00B328C8" w:rsidRDefault="00A220D7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A220D7" w:rsidRPr="00B328C8" w:rsidRDefault="00A220D7" w:rsidP="00FA4E36">
      <w:pPr>
        <w:pStyle w:val="a4"/>
        <w:numPr>
          <w:ilvl w:val="0"/>
          <w:numId w:val="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:rsidR="00A220D7" w:rsidRPr="00B328C8" w:rsidRDefault="00A220D7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A220D7" w:rsidRPr="003108BD" w:rsidRDefault="00B328C8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:rsidR="00A220D7" w:rsidRPr="00B328C8" w:rsidRDefault="00A220D7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 w:rsidR="0075520D">
        <w:rPr>
          <w:rFonts w:ascii="Times New Roman" w:hAnsi="Times New Roman" w:cs="Times New Roman"/>
          <w:sz w:val="27"/>
          <w:szCs w:val="27"/>
        </w:rPr>
        <w:t>ознайомив</w:t>
      </w:r>
    </w:p>
    <w:p w:rsidR="00A220D7" w:rsidRPr="003108BD" w:rsidRDefault="00A220D7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</w:rPr>
        <w:tab/>
      </w:r>
      <w:r w:rsidR="00B328C8"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:rsidR="00A220D7" w:rsidRPr="00B328C8" w:rsidRDefault="00A220D7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B328C8" w:rsidRPr="00B328C8" w:rsidRDefault="00A220D7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:rsidR="00A220D7" w:rsidRPr="00B328C8" w:rsidRDefault="00FA4E36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>_____202__</w:t>
      </w:r>
      <w:r w:rsidRPr="00B328C8">
        <w:rPr>
          <w:rFonts w:ascii="Times New Roman" w:hAnsi="Times New Roman" w:cs="Times New Roman"/>
          <w:sz w:val="27"/>
          <w:szCs w:val="27"/>
        </w:rPr>
        <w:t>р</w:t>
      </w:r>
      <w:r>
        <w:rPr>
          <w:rFonts w:ascii="Times New Roman" w:hAnsi="Times New Roman" w:cs="Times New Roman"/>
          <w:sz w:val="27"/>
          <w:szCs w:val="27"/>
        </w:rPr>
        <w:tab/>
      </w:r>
      <w:r w:rsidR="003108BD">
        <w:rPr>
          <w:rFonts w:ascii="Times New Roman" w:hAnsi="Times New Roman" w:cs="Times New Roman"/>
          <w:sz w:val="27"/>
          <w:szCs w:val="27"/>
        </w:rPr>
        <w:tab/>
      </w:r>
      <w:r w:rsidR="00A220D7" w:rsidRPr="00B328C8">
        <w:rPr>
          <w:rFonts w:ascii="Times New Roman" w:hAnsi="Times New Roman" w:cs="Times New Roman"/>
          <w:sz w:val="27"/>
          <w:szCs w:val="27"/>
        </w:rPr>
        <w:t>___</w:t>
      </w:r>
      <w:r w:rsidR="003108BD">
        <w:rPr>
          <w:rFonts w:ascii="Times New Roman" w:hAnsi="Times New Roman" w:cs="Times New Roman"/>
          <w:sz w:val="27"/>
          <w:szCs w:val="27"/>
        </w:rPr>
        <w:t>_____</w:t>
      </w:r>
      <w:r w:rsidR="00A220D7" w:rsidRPr="00B328C8">
        <w:rPr>
          <w:rFonts w:ascii="Times New Roman" w:hAnsi="Times New Roman" w:cs="Times New Roman"/>
          <w:sz w:val="27"/>
          <w:szCs w:val="27"/>
        </w:rPr>
        <w:t>__</w:t>
      </w:r>
      <w:r w:rsidR="00283EAF">
        <w:rPr>
          <w:rFonts w:ascii="Times New Roman" w:hAnsi="Times New Roman" w:cs="Times New Roman"/>
          <w:sz w:val="27"/>
          <w:szCs w:val="27"/>
        </w:rPr>
        <w:t>____</w:t>
      </w:r>
      <w:r w:rsidR="00A220D7" w:rsidRPr="00B328C8">
        <w:rPr>
          <w:rFonts w:ascii="Times New Roman" w:hAnsi="Times New Roman" w:cs="Times New Roman"/>
          <w:sz w:val="27"/>
          <w:szCs w:val="27"/>
        </w:rPr>
        <w:t xml:space="preserve">_____ </w:t>
      </w:r>
      <w:r w:rsidR="003108BD">
        <w:rPr>
          <w:rFonts w:ascii="Times New Roman" w:hAnsi="Times New Roman" w:cs="Times New Roman"/>
          <w:sz w:val="27"/>
          <w:szCs w:val="27"/>
        </w:rPr>
        <w:tab/>
      </w:r>
      <w:r w:rsidR="003108BD">
        <w:rPr>
          <w:rFonts w:ascii="Times New Roman" w:hAnsi="Times New Roman" w:cs="Times New Roman"/>
          <w:sz w:val="27"/>
          <w:szCs w:val="27"/>
        </w:rPr>
        <w:tab/>
      </w:r>
      <w:r w:rsidR="003108BD">
        <w:rPr>
          <w:rFonts w:ascii="Times New Roman" w:hAnsi="Times New Roman" w:cs="Times New Roman"/>
          <w:sz w:val="27"/>
          <w:szCs w:val="27"/>
        </w:rPr>
        <w:tab/>
      </w:r>
      <w:r w:rsidRPr="009E4F02">
        <w:rPr>
          <w:rFonts w:ascii="Times New Roman" w:hAnsi="Times New Roman" w:cs="Times New Roman"/>
          <w:sz w:val="27"/>
          <w:szCs w:val="27"/>
        </w:rPr>
        <w:t>О.</w:t>
      </w:r>
      <w:r w:rsidR="009E4F02">
        <w:rPr>
          <w:rFonts w:ascii="Times New Roman" w:hAnsi="Times New Roman" w:cs="Times New Roman"/>
          <w:sz w:val="27"/>
          <w:szCs w:val="27"/>
        </w:rPr>
        <w:t xml:space="preserve"> </w:t>
      </w:r>
      <w:r w:rsidRPr="009E4F02">
        <w:rPr>
          <w:rFonts w:ascii="Times New Roman" w:hAnsi="Times New Roman" w:cs="Times New Roman"/>
          <w:sz w:val="27"/>
          <w:szCs w:val="27"/>
        </w:rPr>
        <w:t>С.</w:t>
      </w:r>
      <w:r w:rsidR="009E4F02">
        <w:rPr>
          <w:rFonts w:ascii="Times New Roman" w:hAnsi="Times New Roman" w:cs="Times New Roman"/>
          <w:sz w:val="27"/>
          <w:szCs w:val="27"/>
        </w:rPr>
        <w:t xml:space="preserve"> </w:t>
      </w:r>
      <w:r w:rsidRPr="009E4F02">
        <w:rPr>
          <w:rFonts w:ascii="Times New Roman" w:hAnsi="Times New Roman" w:cs="Times New Roman"/>
          <w:sz w:val="27"/>
          <w:szCs w:val="27"/>
        </w:rPr>
        <w:t>Онисько</w:t>
      </w:r>
    </w:p>
    <w:p w:rsidR="00FA4E36" w:rsidRDefault="00B328C8" w:rsidP="00FA4E36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>(дата)</w:t>
      </w:r>
      <w:r w:rsidR="00A220D7" w:rsidRPr="003108BD">
        <w:rPr>
          <w:rFonts w:ascii="Times New Roman" w:hAnsi="Times New Roman" w:cs="Times New Roman"/>
          <w:sz w:val="16"/>
          <w:szCs w:val="16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A220D7" w:rsidRPr="003108BD">
        <w:rPr>
          <w:rFonts w:ascii="Times New Roman" w:hAnsi="Times New Roman" w:cs="Times New Roman"/>
          <w:sz w:val="16"/>
          <w:szCs w:val="16"/>
        </w:rPr>
        <w:t xml:space="preserve">  (підпис)</w:t>
      </w:r>
      <w:r w:rsidR="00A220D7" w:rsidRPr="003108BD">
        <w:rPr>
          <w:rFonts w:ascii="Times New Roman" w:hAnsi="Times New Roman" w:cs="Times New Roman"/>
          <w:sz w:val="16"/>
          <w:szCs w:val="16"/>
        </w:rPr>
        <w:tab/>
        <w:t xml:space="preserve">      </w:t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  <w:r w:rsidR="003108BD">
        <w:rPr>
          <w:rFonts w:ascii="Times New Roman" w:hAnsi="Times New Roman" w:cs="Times New Roman"/>
          <w:sz w:val="16"/>
          <w:szCs w:val="16"/>
        </w:rPr>
        <w:tab/>
      </w:r>
    </w:p>
    <w:p w:rsidR="0084667D" w:rsidRPr="00FA4E36" w:rsidRDefault="00FA4E36" w:rsidP="00FA4E36">
      <w:pPr>
        <w:pStyle w:val="a4"/>
        <w:numPr>
          <w:ilvl w:val="0"/>
          <w:numId w:val="2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FA4E36">
        <w:rPr>
          <w:rFonts w:ascii="Times New Roman" w:hAnsi="Times New Roman" w:cs="Times New Roman"/>
          <w:b/>
          <w:sz w:val="27"/>
          <w:szCs w:val="27"/>
        </w:rPr>
        <w:t>До</w:t>
      </w:r>
      <w:r w:rsidR="00623535" w:rsidRPr="00FA4E36">
        <w:rPr>
          <w:rFonts w:ascii="Times New Roman" w:hAnsi="Times New Roman" w:cs="Times New Roman"/>
          <w:b/>
          <w:sz w:val="27"/>
          <w:szCs w:val="27"/>
        </w:rPr>
        <w:t>пуск претендента до самостійної роботи на посаді</w:t>
      </w:r>
    </w:p>
    <w:p w:rsidR="0075520D" w:rsidRPr="00B328C8" w:rsidRDefault="0075520D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623535" w:rsidRPr="00B328C8" w:rsidRDefault="00623535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Допускаю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="0075520D" w:rsidRPr="0075520D">
        <w:rPr>
          <w:rFonts w:ascii="Times New Roman" w:hAnsi="Times New Roman" w:cs="Times New Roman"/>
          <w:sz w:val="27"/>
          <w:szCs w:val="27"/>
        </w:rPr>
        <w:t>до самостійної роботи на посаді</w:t>
      </w:r>
      <w:r w:rsidR="0075520D">
        <w:rPr>
          <w:rFonts w:ascii="Times New Roman" w:hAnsi="Times New Roman" w:cs="Times New Roman"/>
          <w:sz w:val="27"/>
          <w:szCs w:val="27"/>
        </w:rPr>
        <w:t xml:space="preserve"> на посаді</w:t>
      </w:r>
      <w:r w:rsidRPr="0075520D">
        <w:rPr>
          <w:rFonts w:ascii="Times New Roman" w:hAnsi="Times New Roman" w:cs="Times New Roman"/>
          <w:sz w:val="27"/>
          <w:szCs w:val="27"/>
        </w:rPr>
        <w:tab/>
      </w:r>
      <w:r w:rsidR="0075520D" w:rsidRPr="0075520D">
        <w:rPr>
          <w:rFonts w:ascii="Times New Roman" w:hAnsi="Times New Roman" w:cs="Times New Roman"/>
          <w:sz w:val="27"/>
          <w:szCs w:val="27"/>
        </w:rPr>
        <w:t>___________</w:t>
      </w:r>
    </w:p>
    <w:p w:rsidR="00623535" w:rsidRDefault="00623535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</w:r>
      <w:r w:rsidR="0075520D">
        <w:rPr>
          <w:rFonts w:ascii="Times New Roman" w:hAnsi="Times New Roman" w:cs="Times New Roman"/>
          <w:sz w:val="16"/>
          <w:szCs w:val="16"/>
        </w:rPr>
        <w:tab/>
        <w:t>(назва посади)</w:t>
      </w:r>
    </w:p>
    <w:p w:rsidR="0075520D" w:rsidRDefault="0075520D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75520D" w:rsidRDefault="0075520D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____________________________________________ __________________ _________________________ ___________________________________</w:t>
      </w:r>
    </w:p>
    <w:p w:rsidR="0075520D" w:rsidRPr="003108BD" w:rsidRDefault="0075520D" w:rsidP="00FA4E3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    (прізвище та ініціали)</w:t>
      </w:r>
    </w:p>
    <w:p w:rsidR="0075520D" w:rsidRPr="003108BD" w:rsidRDefault="0075520D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623535" w:rsidRPr="00B328C8" w:rsidRDefault="00623535" w:rsidP="00FA4E36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9D04FB" w:rsidRPr="00B328C8" w:rsidRDefault="009D04FB" w:rsidP="003B2157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3B2157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9D04FB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9D04FB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9D04FB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B328C8" w:rsidRDefault="00623535" w:rsidP="009D04FB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:rsidR="00623535" w:rsidRPr="000B481C" w:rsidRDefault="00623535" w:rsidP="000B481C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sectPr w:rsidR="00623535" w:rsidRPr="000B481C" w:rsidSect="003B2157">
      <w:headerReference w:type="default" r:id="rId9"/>
      <w:pgSz w:w="11906" w:h="16838"/>
      <w:pgMar w:top="426" w:right="566" w:bottom="709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7D99" w:rsidRDefault="00C07D99" w:rsidP="00C770FE">
      <w:pPr>
        <w:spacing w:after="0" w:line="240" w:lineRule="auto"/>
      </w:pPr>
      <w:r>
        <w:separator/>
      </w:r>
    </w:p>
  </w:endnote>
  <w:endnote w:type="continuationSeparator" w:id="0">
    <w:p w:rsidR="00C07D99" w:rsidRDefault="00C07D9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7D99" w:rsidRDefault="00C07D99" w:rsidP="00C770FE">
      <w:pPr>
        <w:spacing w:after="0" w:line="240" w:lineRule="auto"/>
      </w:pPr>
      <w:r>
        <w:separator/>
      </w:r>
    </w:p>
  </w:footnote>
  <w:footnote w:type="continuationSeparator" w:id="0">
    <w:p w:rsidR="00C07D99" w:rsidRDefault="00C07D99" w:rsidP="00C770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70FE" w:rsidRDefault="00E54384">
    <w:pPr>
      <w:pStyle w:val="a5"/>
    </w:pPr>
    <w:r>
      <w:t>НДЧ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kwqQUAMgPtiywAAAA="/>
  </w:docVars>
  <w:rsids>
    <w:rsidRoot w:val="000A7B40"/>
    <w:rsid w:val="00016AE4"/>
    <w:rsid w:val="000A7B40"/>
    <w:rsid w:val="000B481C"/>
    <w:rsid w:val="000C295B"/>
    <w:rsid w:val="000D070B"/>
    <w:rsid w:val="00153B11"/>
    <w:rsid w:val="001756C2"/>
    <w:rsid w:val="001B5FFB"/>
    <w:rsid w:val="001D70F3"/>
    <w:rsid w:val="001E25A3"/>
    <w:rsid w:val="00283EAF"/>
    <w:rsid w:val="002A0700"/>
    <w:rsid w:val="002D7AF6"/>
    <w:rsid w:val="002E6EAE"/>
    <w:rsid w:val="003108BD"/>
    <w:rsid w:val="00364A5D"/>
    <w:rsid w:val="003943EB"/>
    <w:rsid w:val="003B2157"/>
    <w:rsid w:val="004075E3"/>
    <w:rsid w:val="00436DCC"/>
    <w:rsid w:val="004B4A74"/>
    <w:rsid w:val="005156AE"/>
    <w:rsid w:val="00570144"/>
    <w:rsid w:val="005F46E9"/>
    <w:rsid w:val="00623535"/>
    <w:rsid w:val="006B5272"/>
    <w:rsid w:val="006D3C11"/>
    <w:rsid w:val="007424C0"/>
    <w:rsid w:val="0075520D"/>
    <w:rsid w:val="007605C3"/>
    <w:rsid w:val="007F281F"/>
    <w:rsid w:val="0084667D"/>
    <w:rsid w:val="00873452"/>
    <w:rsid w:val="008C6C3D"/>
    <w:rsid w:val="008D0D78"/>
    <w:rsid w:val="0096190A"/>
    <w:rsid w:val="00986EBD"/>
    <w:rsid w:val="009A54F2"/>
    <w:rsid w:val="009D04FB"/>
    <w:rsid w:val="009E4F02"/>
    <w:rsid w:val="00A220D7"/>
    <w:rsid w:val="00A51DE8"/>
    <w:rsid w:val="00A65F95"/>
    <w:rsid w:val="00A7185E"/>
    <w:rsid w:val="00B328C8"/>
    <w:rsid w:val="00B35145"/>
    <w:rsid w:val="00B55E1E"/>
    <w:rsid w:val="00B577BF"/>
    <w:rsid w:val="00C07D99"/>
    <w:rsid w:val="00C140CF"/>
    <w:rsid w:val="00C770FE"/>
    <w:rsid w:val="00CC065F"/>
    <w:rsid w:val="00CD2A82"/>
    <w:rsid w:val="00D10590"/>
    <w:rsid w:val="00E54384"/>
    <w:rsid w:val="00E83894"/>
    <w:rsid w:val="00E859EC"/>
    <w:rsid w:val="00F35E91"/>
    <w:rsid w:val="00F5129A"/>
    <w:rsid w:val="00F539E6"/>
    <w:rsid w:val="00FA4E36"/>
    <w:rsid w:val="00FC3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59EC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1E2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1E25A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859EC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1E2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1E2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7A33A2-B129-4DAC-8BA8-7E4372C7F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556</Words>
  <Characters>1457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User</cp:lastModifiedBy>
  <cp:revision>5</cp:revision>
  <cp:lastPrinted>2021-02-04T13:35:00Z</cp:lastPrinted>
  <dcterms:created xsi:type="dcterms:W3CDTF">2021-02-04T13:24:00Z</dcterms:created>
  <dcterms:modified xsi:type="dcterms:W3CDTF">2021-02-04T13:46:00Z</dcterms:modified>
</cp:coreProperties>
</file>